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0B56F" w14:textId="77777777" w:rsidR="002245AC" w:rsidRPr="002245AC" w:rsidRDefault="002245AC" w:rsidP="002245AC">
      <w:pPr>
        <w:rPr>
          <w:rFonts w:ascii="Times New Roman" w:hAnsi="Times New Roman" w:cs="Times New Roman"/>
          <w:b/>
          <w:sz w:val="24"/>
          <w:szCs w:val="24"/>
        </w:rPr>
      </w:pPr>
      <w:r w:rsidRPr="002245AC">
        <w:rPr>
          <w:rFonts w:ascii="Times New Roman" w:hAnsi="Times New Roman" w:cs="Times New Roman"/>
          <w:b/>
          <w:sz w:val="24"/>
          <w:szCs w:val="24"/>
        </w:rPr>
        <w:t>PROGETTO LIFE18 GIE/IT/000755 – “LIFE 4 POLLINATORS”</w:t>
      </w:r>
    </w:p>
    <w:p w14:paraId="6810B570" w14:textId="77777777" w:rsidR="002245AC" w:rsidRPr="002245AC" w:rsidRDefault="002245AC" w:rsidP="002245AC">
      <w:pPr>
        <w:rPr>
          <w:rFonts w:ascii="Times New Roman" w:hAnsi="Times New Roman" w:cs="Times New Roman"/>
          <w:b/>
          <w:sz w:val="24"/>
          <w:szCs w:val="24"/>
        </w:rPr>
      </w:pPr>
      <w:r w:rsidRPr="002245AC">
        <w:rPr>
          <w:rFonts w:ascii="Times New Roman" w:hAnsi="Times New Roman" w:cs="Times New Roman"/>
          <w:b/>
          <w:sz w:val="24"/>
          <w:szCs w:val="24"/>
        </w:rPr>
        <w:t xml:space="preserve">Involving people to protect wild bees and other pollinators in the Mediterranean </w:t>
      </w:r>
    </w:p>
    <w:p w14:paraId="6810B571" w14:textId="77777777" w:rsidR="002245AC" w:rsidRPr="002245AC" w:rsidRDefault="002245AC" w:rsidP="002245AC">
      <w:pPr>
        <w:rPr>
          <w:rFonts w:ascii="Times New Roman" w:hAnsi="Times New Roman" w:cs="Times New Roman"/>
          <w:sz w:val="24"/>
          <w:szCs w:val="24"/>
          <w:lang w:val="it-IT"/>
        </w:rPr>
      </w:pPr>
      <w:r w:rsidRPr="002245AC">
        <w:rPr>
          <w:rFonts w:ascii="Times New Roman" w:hAnsi="Times New Roman" w:cs="Times New Roman"/>
          <w:sz w:val="24"/>
          <w:szCs w:val="24"/>
          <w:lang w:val="it-IT"/>
        </w:rPr>
        <w:t>Gli impollinatori selvatici sono fondamental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per la salute degli ecosistemi, tuttavia le loro popolazioni sono diminuite drasticamente negli ultimi decenni. T</w:t>
      </w:r>
      <w:r>
        <w:rPr>
          <w:rFonts w:ascii="Times New Roman" w:hAnsi="Times New Roman" w:cs="Times New Roman"/>
          <w:sz w:val="24"/>
          <w:szCs w:val="24"/>
          <w:lang w:val="it-IT"/>
        </w:rPr>
        <w:t>ra le princip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ali cause vi sono il cambiamento di uso del suolo, l’agricoltur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intensiva e l'uso di pesticidi. Delle 1.965 specie di api selvatiche segnal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te nella Lista rossa delle api in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Europa, il 9% è minacciato d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estinzione, mentre il 55,6% è indicato come "data </w:t>
      </w:r>
      <w:proofErr w:type="spellStart"/>
      <w:r w:rsidRPr="002245AC">
        <w:rPr>
          <w:rFonts w:ascii="Times New Roman" w:hAnsi="Times New Roman" w:cs="Times New Roman"/>
          <w:sz w:val="24"/>
          <w:szCs w:val="24"/>
          <w:lang w:val="it-IT"/>
        </w:rPr>
        <w:t>deficient</w:t>
      </w:r>
      <w:proofErr w:type="spellEnd"/>
      <w:r w:rsidRPr="002245AC">
        <w:rPr>
          <w:rFonts w:ascii="Times New Roman" w:hAnsi="Times New Roman" w:cs="Times New Roman"/>
          <w:sz w:val="24"/>
          <w:szCs w:val="24"/>
          <w:lang w:val="it-IT"/>
        </w:rPr>
        <w:t>": questa mancanza di informazioni riguarda in particolare il bacino del Mediterraneo (tra cui Italia, Spagna e Grecia), attualmente considerato un "</w:t>
      </w:r>
      <w:proofErr w:type="spellStart"/>
      <w:r w:rsidRPr="002245AC">
        <w:rPr>
          <w:rFonts w:ascii="Times New Roman" w:hAnsi="Times New Roman" w:cs="Times New Roman"/>
          <w:sz w:val="24"/>
          <w:szCs w:val="24"/>
          <w:lang w:val="it-IT"/>
        </w:rPr>
        <w:t>biodiversity</w:t>
      </w:r>
      <w:proofErr w:type="spellEnd"/>
      <w:r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hotspot"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per la conservazione. Sarebbe necessario aumentare l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consapevolezza dei cittadini sul ruolo degli impollinatori selvatici, soprattutto nei paesi del Mediterraneo, dove la maggior parte delle iniziative di sensibilizzazione esistenti è focalizzat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ancora quasi esclusivamente sulle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api mellifere. Allo stesso tempo, le misure agroambientali non sono state attuate su una scala adeguata per compensare la perdit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di habitat idonei agli impollinatori.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Il progetto "</w:t>
      </w:r>
      <w:proofErr w:type="spellStart"/>
      <w:r w:rsidRPr="002245AC">
        <w:rPr>
          <w:rFonts w:ascii="Times New Roman" w:hAnsi="Times New Roman" w:cs="Times New Roman"/>
          <w:sz w:val="24"/>
          <w:szCs w:val="24"/>
          <w:lang w:val="it-IT"/>
        </w:rPr>
        <w:t>Involving</w:t>
      </w:r>
      <w:proofErr w:type="spellEnd"/>
      <w:r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people to </w:t>
      </w:r>
      <w:proofErr w:type="spellStart"/>
      <w:r w:rsidRPr="002245AC">
        <w:rPr>
          <w:rFonts w:ascii="Times New Roman" w:hAnsi="Times New Roman" w:cs="Times New Roman"/>
          <w:sz w:val="24"/>
          <w:szCs w:val="24"/>
          <w:lang w:val="it-IT"/>
        </w:rPr>
        <w:t>protect</w:t>
      </w:r>
      <w:proofErr w:type="spellEnd"/>
      <w:r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wild </w:t>
      </w:r>
      <w:proofErr w:type="spellStart"/>
      <w:r w:rsidRPr="002245AC">
        <w:rPr>
          <w:rFonts w:ascii="Times New Roman" w:hAnsi="Times New Roman" w:cs="Times New Roman"/>
          <w:sz w:val="24"/>
          <w:szCs w:val="24"/>
          <w:lang w:val="it-IT"/>
        </w:rPr>
        <w:t>bees</w:t>
      </w:r>
      <w:proofErr w:type="spellEnd"/>
      <w:r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and </w:t>
      </w:r>
      <w:proofErr w:type="spellStart"/>
      <w:r w:rsidRPr="002245AC">
        <w:rPr>
          <w:rFonts w:ascii="Times New Roman" w:hAnsi="Times New Roman" w:cs="Times New Roman"/>
          <w:sz w:val="24"/>
          <w:szCs w:val="24"/>
          <w:lang w:val="it-IT"/>
        </w:rPr>
        <w:t>other</w:t>
      </w:r>
      <w:proofErr w:type="spellEnd"/>
      <w:r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proofErr w:type="spellStart"/>
      <w:r w:rsidRPr="002245AC">
        <w:rPr>
          <w:rFonts w:ascii="Times New Roman" w:hAnsi="Times New Roman" w:cs="Times New Roman"/>
          <w:sz w:val="24"/>
          <w:szCs w:val="24"/>
          <w:lang w:val="it-IT"/>
        </w:rPr>
        <w:t>pollinators</w:t>
      </w:r>
      <w:proofErr w:type="spellEnd"/>
      <w:r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in the </w:t>
      </w:r>
      <w:proofErr w:type="spellStart"/>
      <w:r w:rsidRPr="002245AC">
        <w:rPr>
          <w:rFonts w:ascii="Times New Roman" w:hAnsi="Times New Roman" w:cs="Times New Roman"/>
          <w:sz w:val="24"/>
          <w:szCs w:val="24"/>
          <w:lang w:val="it-IT"/>
        </w:rPr>
        <w:t>Mediterranean</w:t>
      </w:r>
      <w:proofErr w:type="spellEnd"/>
      <w:r w:rsidRPr="002245AC">
        <w:rPr>
          <w:rFonts w:ascii="Times New Roman" w:hAnsi="Times New Roman" w:cs="Times New Roman"/>
          <w:sz w:val="24"/>
          <w:szCs w:val="24"/>
          <w:lang w:val="it-IT"/>
        </w:rPr>
        <w:t>" (LIFE 4 POLLINATORS) ha come obiettivo principale quello di ottenere benefici ambientali migliorando la salvaguardia degli impollinatori, attraverso la creazione di un circuito virtuoso che port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  <w:lang w:val="it-IT"/>
        </w:rPr>
        <w:t>a un progressivo cambiamento delle pratiche antropiche nella regione mediterranea. Al fine di raggiungere questo ambizioso obiettivo, il progetto ha fissato una serie di obiettivi più specifici che promuovono l'istruzione e la divulgazione tramite il coinvolgimento diretto dei cittadini (</w:t>
      </w:r>
      <w:proofErr w:type="spellStart"/>
      <w:r w:rsidRPr="002245AC">
        <w:rPr>
          <w:rFonts w:ascii="Times New Roman" w:hAnsi="Times New Roman" w:cs="Times New Roman"/>
          <w:sz w:val="24"/>
          <w:szCs w:val="24"/>
          <w:lang w:val="it-IT"/>
        </w:rPr>
        <w:t>citizen</w:t>
      </w:r>
      <w:proofErr w:type="spellEnd"/>
      <w:r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science) e una migliore governance ambientale. </w:t>
      </w:r>
    </w:p>
    <w:p w14:paraId="6810B572" w14:textId="77777777" w:rsidR="002245AC" w:rsidRPr="002245AC" w:rsidRDefault="002245AC" w:rsidP="002245AC">
      <w:pPr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2245AC">
        <w:rPr>
          <w:rFonts w:ascii="Times New Roman" w:hAnsi="Times New Roman" w:cs="Times New Roman"/>
          <w:b/>
          <w:sz w:val="24"/>
          <w:szCs w:val="24"/>
          <w:lang w:val="it-IT"/>
        </w:rPr>
        <w:t xml:space="preserve">Piano delle attività </w:t>
      </w:r>
    </w:p>
    <w:p w14:paraId="6810B573" w14:textId="77777777" w:rsidR="002245AC" w:rsidRPr="002245AC" w:rsidRDefault="00D43CCB" w:rsidP="002245AC">
      <w:pPr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 xml:space="preserve">L’assegnista contribuirà allo sviluppo del materiale 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>di divulgazione e comunicazione del progetto</w:t>
      </w:r>
      <w:r>
        <w:rPr>
          <w:rFonts w:ascii="Times New Roman" w:hAnsi="Times New Roman" w:cs="Times New Roman"/>
          <w:sz w:val="24"/>
          <w:szCs w:val="24"/>
          <w:lang w:val="it-IT"/>
        </w:rPr>
        <w:t>, in particolare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>: sviluppo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di chiavi di identificazione semplificate e di schede descrittive dei principali gruppi di 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 xml:space="preserve">insetti 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>impollinatori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 xml:space="preserve"> (principalmente apoidei e sirfidi)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, e per specie “target” native e aliene all’area Mediterranea; </w:t>
      </w:r>
      <w:r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tesura/definizione dei contenuti per il sito web del progetto e allo sviluppo del database ad esso associato; pianificazione di specifici progetti di </w:t>
      </w:r>
      <w:proofErr w:type="spellStart"/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>citizen</w:t>
      </w:r>
      <w:proofErr w:type="spellEnd"/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science e disseminazione per diverse categorie di portatori di interesse (studenti, insegnanti, giardinieri, agricoltori, pianificatori urbani, cittadini…)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>. Inoltre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 xml:space="preserve">l’assegnista 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>partecip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>erà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alle attività di formazione e 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>d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divulgazione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>, e fornirà un c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ontributo 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>ne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>lla gestione delle segnalazioni inviate dagli utenti al sito web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>. In particolare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l’assegnista dovrà essere in grado di restituire informazioni tassonomiche su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>gli insetti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 impollinatori a partire da immagini fotografiche</w:t>
      </w:r>
      <w:r w:rsidR="006B3AC4">
        <w:rPr>
          <w:rFonts w:ascii="Times New Roman" w:hAnsi="Times New Roman" w:cs="Times New Roman"/>
          <w:sz w:val="24"/>
          <w:szCs w:val="24"/>
          <w:lang w:val="it-IT"/>
        </w:rPr>
        <w:t xml:space="preserve"> e di analizzare i dati scaturiti dall’attività di </w:t>
      </w:r>
      <w:proofErr w:type="spellStart"/>
      <w:r w:rsidR="006B3AC4">
        <w:rPr>
          <w:rFonts w:ascii="Times New Roman" w:hAnsi="Times New Roman" w:cs="Times New Roman"/>
          <w:sz w:val="24"/>
          <w:szCs w:val="24"/>
          <w:lang w:val="it-IT"/>
        </w:rPr>
        <w:t>citizen</w:t>
      </w:r>
      <w:proofErr w:type="spellEnd"/>
      <w:r w:rsidR="006B3AC4">
        <w:rPr>
          <w:rFonts w:ascii="Times New Roman" w:hAnsi="Times New Roman" w:cs="Times New Roman"/>
          <w:sz w:val="24"/>
          <w:szCs w:val="24"/>
          <w:lang w:val="it-IT"/>
        </w:rPr>
        <w:t xml:space="preserve"> science per costruire specifici </w:t>
      </w:r>
      <w:proofErr w:type="spellStart"/>
      <w:r w:rsidR="006B3AC4">
        <w:rPr>
          <w:rFonts w:ascii="Times New Roman" w:hAnsi="Times New Roman" w:cs="Times New Roman"/>
          <w:sz w:val="24"/>
          <w:szCs w:val="24"/>
          <w:lang w:val="it-IT"/>
        </w:rPr>
        <w:t>pollinator</w:t>
      </w:r>
      <w:proofErr w:type="spellEnd"/>
      <w:r w:rsidR="006B3AC4">
        <w:rPr>
          <w:rFonts w:ascii="Times New Roman" w:hAnsi="Times New Roman" w:cs="Times New Roman"/>
          <w:sz w:val="24"/>
          <w:szCs w:val="24"/>
          <w:lang w:val="it-IT"/>
        </w:rPr>
        <w:t>-networks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  <w:r w:rsidR="006B3AC4">
        <w:rPr>
          <w:rFonts w:ascii="Times New Roman" w:hAnsi="Times New Roman" w:cs="Times New Roman"/>
          <w:sz w:val="24"/>
          <w:szCs w:val="24"/>
          <w:lang w:val="it-IT"/>
        </w:rPr>
        <w:t xml:space="preserve">Questa </w:t>
      </w:r>
      <w:r w:rsidR="00FA0F16">
        <w:rPr>
          <w:rFonts w:ascii="Times New Roman" w:hAnsi="Times New Roman" w:cs="Times New Roman"/>
          <w:sz w:val="24"/>
          <w:szCs w:val="24"/>
          <w:lang w:val="it-IT"/>
        </w:rPr>
        <w:t>analisi</w:t>
      </w:r>
      <w:r w:rsidR="006B3AC4">
        <w:rPr>
          <w:rFonts w:ascii="Times New Roman" w:hAnsi="Times New Roman" w:cs="Times New Roman"/>
          <w:sz w:val="24"/>
          <w:szCs w:val="24"/>
          <w:lang w:val="it-IT"/>
        </w:rPr>
        <w:t xml:space="preserve"> potrà essere utile per sviluppare sistemi decisionali nell’ambito della conservazione dei pronubi e per valutare l’efficacia delle azioni intraprese. </w:t>
      </w:r>
      <w:r w:rsidR="00770BCB">
        <w:rPr>
          <w:rFonts w:ascii="Times New Roman" w:hAnsi="Times New Roman" w:cs="Times New Roman"/>
          <w:sz w:val="24"/>
          <w:szCs w:val="24"/>
          <w:lang w:val="it-IT"/>
        </w:rPr>
        <w:t xml:space="preserve">Per queste attività è importante conoscere la tassonomia dei principali insetti impollinatori e </w:t>
      </w:r>
      <w:r w:rsidR="00620C4D">
        <w:rPr>
          <w:rFonts w:ascii="Times New Roman" w:hAnsi="Times New Roman" w:cs="Times New Roman"/>
          <w:sz w:val="24"/>
          <w:szCs w:val="24"/>
          <w:lang w:val="it-IT"/>
        </w:rPr>
        <w:t>le principali strategie per potenziare la loro biodiversità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  <w:r w:rsidR="002245AC" w:rsidRPr="002245AC">
        <w:rPr>
          <w:rFonts w:ascii="Times New Roman" w:hAnsi="Times New Roman" w:cs="Times New Roman"/>
          <w:sz w:val="24"/>
          <w:szCs w:val="24"/>
          <w:lang w:val="it-IT"/>
        </w:rPr>
        <w:t>Sono previsti brevi periodi/stage di formazione da svolgersi presso i partner del progetto, da definirsi in seguito.</w:t>
      </w:r>
    </w:p>
    <w:p w14:paraId="6810B574" w14:textId="77777777" w:rsidR="006B3AC4" w:rsidRPr="001F4D72" w:rsidRDefault="006B3AC4" w:rsidP="002245AC">
      <w:pPr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6810B575" w14:textId="77777777" w:rsidR="006B3AC4" w:rsidRPr="001F4D72" w:rsidRDefault="006B3AC4" w:rsidP="002245AC">
      <w:pPr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6810B576" w14:textId="77777777" w:rsidR="006B3AC4" w:rsidRPr="001F4D72" w:rsidRDefault="006B3AC4" w:rsidP="002245AC">
      <w:pPr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6810B577" w14:textId="77777777" w:rsidR="006B3AC4" w:rsidRPr="001F4D72" w:rsidRDefault="006B3AC4" w:rsidP="002245AC">
      <w:pPr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6810B578" w14:textId="77777777" w:rsidR="006B3AC4" w:rsidRPr="001F4D72" w:rsidRDefault="006B3AC4" w:rsidP="002245AC">
      <w:pPr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6810B579" w14:textId="77777777" w:rsidR="002245AC" w:rsidRPr="00D43CCB" w:rsidRDefault="002245AC" w:rsidP="002245AC">
      <w:pPr>
        <w:rPr>
          <w:rFonts w:ascii="Times New Roman" w:hAnsi="Times New Roman" w:cs="Times New Roman"/>
          <w:b/>
          <w:sz w:val="24"/>
          <w:szCs w:val="24"/>
        </w:rPr>
      </w:pPr>
      <w:r w:rsidRPr="00D43CCB">
        <w:rPr>
          <w:rFonts w:ascii="Times New Roman" w:hAnsi="Times New Roman" w:cs="Times New Roman"/>
          <w:b/>
          <w:sz w:val="24"/>
          <w:szCs w:val="24"/>
        </w:rPr>
        <w:lastRenderedPageBreak/>
        <w:t>ENGLISH version:</w:t>
      </w:r>
    </w:p>
    <w:p w14:paraId="6810B57A" w14:textId="77777777" w:rsidR="002245AC" w:rsidRPr="00D43CCB" w:rsidRDefault="002245AC" w:rsidP="002245AC">
      <w:pPr>
        <w:rPr>
          <w:rFonts w:ascii="Times New Roman" w:hAnsi="Times New Roman" w:cs="Times New Roman"/>
          <w:b/>
          <w:sz w:val="24"/>
          <w:szCs w:val="24"/>
        </w:rPr>
      </w:pPr>
      <w:r w:rsidRPr="00D43CCB">
        <w:rPr>
          <w:rFonts w:ascii="Times New Roman" w:hAnsi="Times New Roman" w:cs="Times New Roman"/>
          <w:b/>
          <w:sz w:val="24"/>
          <w:szCs w:val="24"/>
        </w:rPr>
        <w:t>PROJECT LIFE18 GIE/IT/000755 – “LIFE 4 POLLINATORS”</w:t>
      </w:r>
    </w:p>
    <w:p w14:paraId="6810B57B" w14:textId="77777777" w:rsidR="002245AC" w:rsidRPr="00D43CCB" w:rsidRDefault="002245AC" w:rsidP="002245AC">
      <w:pPr>
        <w:rPr>
          <w:rFonts w:ascii="Times New Roman" w:hAnsi="Times New Roman" w:cs="Times New Roman"/>
          <w:b/>
          <w:sz w:val="24"/>
          <w:szCs w:val="24"/>
        </w:rPr>
      </w:pPr>
      <w:r w:rsidRPr="00D43CCB">
        <w:rPr>
          <w:rFonts w:ascii="Times New Roman" w:hAnsi="Times New Roman" w:cs="Times New Roman"/>
          <w:b/>
          <w:sz w:val="24"/>
          <w:szCs w:val="24"/>
        </w:rPr>
        <w:t xml:space="preserve">Involving people to protect wild bees and other pollinators in the Mediterranean </w:t>
      </w:r>
    </w:p>
    <w:p w14:paraId="6810B57C" w14:textId="77777777" w:rsidR="002245AC" w:rsidRPr="002245AC" w:rsidRDefault="002245AC" w:rsidP="002245AC">
      <w:pPr>
        <w:rPr>
          <w:rFonts w:ascii="Times New Roman" w:hAnsi="Times New Roman" w:cs="Times New Roman"/>
          <w:sz w:val="24"/>
          <w:szCs w:val="24"/>
        </w:rPr>
      </w:pPr>
      <w:r w:rsidRPr="002245AC">
        <w:rPr>
          <w:rFonts w:ascii="Times New Roman" w:hAnsi="Times New Roman" w:cs="Times New Roman"/>
          <w:sz w:val="24"/>
          <w:szCs w:val="24"/>
        </w:rPr>
        <w:t>Wild pollinators are the core of our ecosystems and their populations are declining dramatically in the last decades: land-use change, intensive agricultural management and pesticide use, all</w:t>
      </w:r>
      <w:r w:rsidR="00D43CCB">
        <w:rPr>
          <w:rFonts w:ascii="Times New Roman" w:hAnsi="Times New Roman" w:cs="Times New Roman"/>
          <w:sz w:val="24"/>
          <w:szCs w:val="24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</w:rPr>
        <w:t xml:space="preserve">anthropogenic, are among the main causes. Out of the 1,965 species of wild bees reported in the European Red List of Bees, 9% are threatened with extinction, while 55.6% are indicated as “data deficient”: this lack of information regards in particular the Mediterranean basin (including Italy, Spain and Greece), which is considered as a “biodiversity hotspot” for conservation priorities. Public awareness on the role of wild pollinators needs to be improved especially in </w:t>
      </w:r>
      <w:r w:rsidR="00D43CCB">
        <w:rPr>
          <w:rFonts w:ascii="Times New Roman" w:hAnsi="Times New Roman" w:cs="Times New Roman"/>
          <w:sz w:val="24"/>
          <w:szCs w:val="24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</w:rPr>
        <w:t>Mediterranean countries, where most of the existing awareness-raising initiatives still focus exclusively on honeybees. At the same time, agri-environmental measures have not been implemented at an adequate scale to compensate for the losses of suitable pollinator habitats.</w:t>
      </w:r>
      <w:r w:rsidR="00D43CCB">
        <w:rPr>
          <w:rFonts w:ascii="Times New Roman" w:hAnsi="Times New Roman" w:cs="Times New Roman"/>
          <w:sz w:val="24"/>
          <w:szCs w:val="24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</w:rPr>
        <w:t>The project: “Involving people to protect wild bees and other pollinators in the Mediterranean” (LIFE 4 POLLINATORS), has the main aim to gain environmental benefits by improving pollinator conservation, through the creation of a virtuous circuit that leads to a progressive change in practices across the Mediterranean region. In order to achieve this ambitious goal, the project has set a numbe</w:t>
      </w:r>
      <w:r w:rsidR="00D43CCB">
        <w:rPr>
          <w:rFonts w:ascii="Times New Roman" w:hAnsi="Times New Roman" w:cs="Times New Roman"/>
          <w:sz w:val="24"/>
          <w:szCs w:val="24"/>
        </w:rPr>
        <w:t xml:space="preserve">r of more  </w:t>
      </w:r>
      <w:r w:rsidRPr="002245AC">
        <w:rPr>
          <w:rFonts w:ascii="Times New Roman" w:hAnsi="Times New Roman" w:cs="Times New Roman"/>
          <w:sz w:val="24"/>
          <w:szCs w:val="24"/>
        </w:rPr>
        <w:t xml:space="preserve">specific objectives that foster education and dissemination, the implementation of citizen science approaches, and improved environmental governance. </w:t>
      </w:r>
    </w:p>
    <w:p w14:paraId="6810B57D" w14:textId="77777777" w:rsidR="002245AC" w:rsidRPr="002245AC" w:rsidRDefault="002245AC" w:rsidP="002245AC">
      <w:pPr>
        <w:rPr>
          <w:rFonts w:ascii="Times New Roman" w:hAnsi="Times New Roman" w:cs="Times New Roman"/>
          <w:sz w:val="24"/>
          <w:szCs w:val="24"/>
        </w:rPr>
      </w:pPr>
      <w:r w:rsidRPr="002245AC">
        <w:rPr>
          <w:rFonts w:ascii="Times New Roman" w:hAnsi="Times New Roman" w:cs="Times New Roman"/>
          <w:sz w:val="24"/>
          <w:szCs w:val="24"/>
        </w:rPr>
        <w:t>ACTIVITY PLAN</w:t>
      </w:r>
    </w:p>
    <w:p w14:paraId="6810B57E" w14:textId="77777777" w:rsidR="00FA0F16" w:rsidRDefault="006B3AC4" w:rsidP="002245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ibution in the p</w:t>
      </w:r>
      <w:r w:rsidR="002245AC" w:rsidRPr="002245AC">
        <w:rPr>
          <w:rFonts w:ascii="Times New Roman" w:hAnsi="Times New Roman" w:cs="Times New Roman"/>
          <w:sz w:val="24"/>
          <w:szCs w:val="24"/>
        </w:rPr>
        <w:t>reparation of the dissemination and project communication material: contribution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45AC" w:rsidRPr="002245A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</w:t>
      </w:r>
      <w:r w:rsidR="002245AC" w:rsidRPr="002245AC">
        <w:rPr>
          <w:rFonts w:ascii="Times New Roman" w:hAnsi="Times New Roman" w:cs="Times New Roman"/>
          <w:sz w:val="24"/>
          <w:szCs w:val="24"/>
        </w:rPr>
        <w:t>evelopment of simplified identification keys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45AC" w:rsidRPr="002245AC">
        <w:rPr>
          <w:rFonts w:ascii="Times New Roman" w:hAnsi="Times New Roman" w:cs="Times New Roman"/>
          <w:sz w:val="24"/>
          <w:szCs w:val="24"/>
        </w:rPr>
        <w:t xml:space="preserve">the main groups of </w:t>
      </w:r>
      <w:r>
        <w:rPr>
          <w:rFonts w:ascii="Times New Roman" w:hAnsi="Times New Roman" w:cs="Times New Roman"/>
          <w:sz w:val="24"/>
          <w:szCs w:val="24"/>
        </w:rPr>
        <w:t xml:space="preserve">insect </w:t>
      </w:r>
      <w:r w:rsidR="002245AC" w:rsidRPr="002245AC">
        <w:rPr>
          <w:rFonts w:ascii="Times New Roman" w:hAnsi="Times New Roman" w:cs="Times New Roman"/>
          <w:sz w:val="24"/>
          <w:szCs w:val="24"/>
        </w:rPr>
        <w:t>pollinators, and for specific "target" native and alien species of the Mediterranean area; contribution in</w:t>
      </w:r>
      <w:r>
        <w:rPr>
          <w:rFonts w:ascii="Times New Roman" w:hAnsi="Times New Roman" w:cs="Times New Roman"/>
          <w:sz w:val="24"/>
          <w:szCs w:val="24"/>
        </w:rPr>
        <w:t xml:space="preserve"> the drafting/</w:t>
      </w:r>
      <w:r w:rsidR="002245AC" w:rsidRPr="002245AC">
        <w:rPr>
          <w:rFonts w:ascii="Times New Roman" w:hAnsi="Times New Roman" w:cs="Times New Roman"/>
          <w:sz w:val="24"/>
          <w:szCs w:val="24"/>
        </w:rPr>
        <w:t>definition of project webs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45AC" w:rsidRPr="002245AC">
        <w:rPr>
          <w:rFonts w:ascii="Times New Roman" w:hAnsi="Times New Roman" w:cs="Times New Roman"/>
          <w:sz w:val="24"/>
          <w:szCs w:val="24"/>
        </w:rPr>
        <w:t>content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45AC" w:rsidRPr="002245AC">
        <w:rPr>
          <w:rFonts w:ascii="Times New Roman" w:hAnsi="Times New Roman" w:cs="Times New Roman"/>
          <w:sz w:val="24"/>
          <w:szCs w:val="24"/>
        </w:rPr>
        <w:t>and to the development of the associated database; participation in the planning of specif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45AC" w:rsidRPr="002245AC">
        <w:rPr>
          <w:rFonts w:ascii="Times New Roman" w:hAnsi="Times New Roman" w:cs="Times New Roman"/>
          <w:sz w:val="24"/>
          <w:szCs w:val="24"/>
        </w:rPr>
        <w:t>citizen science and dissemination projects addressed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45AC" w:rsidRPr="002245AC">
        <w:rPr>
          <w:rFonts w:ascii="Times New Roman" w:hAnsi="Times New Roman" w:cs="Times New Roman"/>
          <w:sz w:val="24"/>
          <w:szCs w:val="24"/>
        </w:rPr>
        <w:t xml:space="preserve">different categories of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45AC" w:rsidRPr="002245AC">
        <w:rPr>
          <w:rFonts w:ascii="Times New Roman" w:hAnsi="Times New Roman" w:cs="Times New Roman"/>
          <w:sz w:val="24"/>
          <w:szCs w:val="24"/>
        </w:rPr>
        <w:t>stakeholders (students, teachers, gardeners, fa</w:t>
      </w:r>
      <w:r>
        <w:rPr>
          <w:rFonts w:ascii="Times New Roman" w:hAnsi="Times New Roman" w:cs="Times New Roman"/>
          <w:sz w:val="24"/>
          <w:szCs w:val="24"/>
        </w:rPr>
        <w:t>rmers, urban planners, citizens</w:t>
      </w:r>
      <w:r w:rsidR="002245AC" w:rsidRPr="002245AC">
        <w:rPr>
          <w:rFonts w:ascii="Times New Roman" w:hAnsi="Times New Roman" w:cs="Times New Roman"/>
          <w:sz w:val="24"/>
          <w:szCs w:val="24"/>
        </w:rPr>
        <w:t>...)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45AC" w:rsidRPr="002245AC">
        <w:rPr>
          <w:rFonts w:ascii="Times New Roman" w:hAnsi="Times New Roman" w:cs="Times New Roman"/>
          <w:sz w:val="24"/>
          <w:szCs w:val="24"/>
        </w:rPr>
        <w:t>participation in training activities and dissemination eve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10B57F" w14:textId="77777777" w:rsidR="0054348B" w:rsidRDefault="002245AC" w:rsidP="00FA0F16">
      <w:pPr>
        <w:rPr>
          <w:rFonts w:ascii="Times New Roman" w:hAnsi="Times New Roman" w:cs="Times New Roman"/>
          <w:sz w:val="24"/>
          <w:szCs w:val="24"/>
        </w:rPr>
      </w:pPr>
      <w:r w:rsidRPr="002245AC">
        <w:rPr>
          <w:rFonts w:ascii="Times New Roman" w:hAnsi="Times New Roman" w:cs="Times New Roman"/>
          <w:sz w:val="24"/>
          <w:szCs w:val="24"/>
        </w:rPr>
        <w:t xml:space="preserve">Main contribution to the management </w:t>
      </w:r>
      <w:r w:rsidR="00FA0F16">
        <w:rPr>
          <w:rFonts w:ascii="Times New Roman" w:hAnsi="Times New Roman" w:cs="Times New Roman"/>
          <w:sz w:val="24"/>
          <w:szCs w:val="24"/>
        </w:rPr>
        <w:t xml:space="preserve">and analysis </w:t>
      </w:r>
      <w:r w:rsidRPr="002245AC">
        <w:rPr>
          <w:rFonts w:ascii="Times New Roman" w:hAnsi="Times New Roman" w:cs="Times New Roman"/>
          <w:sz w:val="24"/>
          <w:szCs w:val="24"/>
        </w:rPr>
        <w:t xml:space="preserve">of pictures sent by users through project website: the research fellow must be able to return </w:t>
      </w:r>
      <w:r w:rsidR="00FA0F16">
        <w:rPr>
          <w:rFonts w:ascii="Times New Roman" w:hAnsi="Times New Roman" w:cs="Times New Roman"/>
          <w:sz w:val="24"/>
          <w:szCs w:val="24"/>
        </w:rPr>
        <w:t>taxonomic information on insect</w:t>
      </w:r>
      <w:r w:rsidRPr="002245AC">
        <w:rPr>
          <w:rFonts w:ascii="Times New Roman" w:hAnsi="Times New Roman" w:cs="Times New Roman"/>
          <w:sz w:val="24"/>
          <w:szCs w:val="24"/>
        </w:rPr>
        <w:t xml:space="preserve"> pollinators from photographic images</w:t>
      </w:r>
      <w:r w:rsidR="00FA0F16">
        <w:rPr>
          <w:rFonts w:ascii="Times New Roman" w:hAnsi="Times New Roman" w:cs="Times New Roman"/>
          <w:sz w:val="24"/>
          <w:szCs w:val="24"/>
        </w:rPr>
        <w:t xml:space="preserve"> and to analyse data in order to </w:t>
      </w:r>
      <w:r w:rsidR="00FA0F16" w:rsidRPr="00FA0F16">
        <w:rPr>
          <w:rFonts w:ascii="Times New Roman" w:hAnsi="Times New Roman" w:cs="Times New Roman"/>
          <w:sz w:val="24"/>
          <w:szCs w:val="24"/>
        </w:rPr>
        <w:t>obtai</w:t>
      </w:r>
      <w:r w:rsidR="00FA0F16">
        <w:rPr>
          <w:rFonts w:ascii="Times New Roman" w:hAnsi="Times New Roman" w:cs="Times New Roman"/>
          <w:sz w:val="24"/>
          <w:szCs w:val="24"/>
        </w:rPr>
        <w:t>n specific pollination-networks</w:t>
      </w:r>
      <w:r w:rsidRPr="002245AC">
        <w:rPr>
          <w:rFonts w:ascii="Times New Roman" w:hAnsi="Times New Roman" w:cs="Times New Roman"/>
          <w:sz w:val="24"/>
          <w:szCs w:val="24"/>
        </w:rPr>
        <w:t xml:space="preserve">. </w:t>
      </w:r>
      <w:r w:rsidR="00FA0F16">
        <w:rPr>
          <w:rFonts w:ascii="Times New Roman" w:hAnsi="Times New Roman" w:cs="Times New Roman"/>
          <w:sz w:val="24"/>
          <w:szCs w:val="24"/>
        </w:rPr>
        <w:t>This</w:t>
      </w:r>
      <w:r w:rsidR="00FA0F16" w:rsidRPr="00FA0F16">
        <w:rPr>
          <w:rFonts w:ascii="Times New Roman" w:hAnsi="Times New Roman" w:cs="Times New Roman"/>
          <w:sz w:val="24"/>
          <w:szCs w:val="24"/>
        </w:rPr>
        <w:t xml:space="preserve"> </w:t>
      </w:r>
      <w:r w:rsidR="00FA0F16">
        <w:rPr>
          <w:rFonts w:ascii="Times New Roman" w:hAnsi="Times New Roman" w:cs="Times New Roman"/>
          <w:sz w:val="24"/>
          <w:szCs w:val="24"/>
        </w:rPr>
        <w:t>analysis</w:t>
      </w:r>
      <w:r w:rsidR="00FA0F16" w:rsidRPr="00FA0F16">
        <w:rPr>
          <w:rFonts w:ascii="Times New Roman" w:hAnsi="Times New Roman" w:cs="Times New Roman"/>
          <w:sz w:val="24"/>
          <w:szCs w:val="24"/>
        </w:rPr>
        <w:t xml:space="preserve"> can</w:t>
      </w:r>
      <w:r w:rsidR="00FA0F16">
        <w:rPr>
          <w:rFonts w:ascii="Times New Roman" w:hAnsi="Times New Roman" w:cs="Times New Roman"/>
          <w:sz w:val="24"/>
          <w:szCs w:val="24"/>
        </w:rPr>
        <w:t xml:space="preserve"> </w:t>
      </w:r>
      <w:r w:rsidR="00FA0F16" w:rsidRPr="00FA0F16">
        <w:rPr>
          <w:rFonts w:ascii="Times New Roman" w:hAnsi="Times New Roman" w:cs="Times New Roman"/>
          <w:sz w:val="24"/>
          <w:szCs w:val="24"/>
        </w:rPr>
        <w:t>be a useful tool to make predictions and support management decisions for conservation purposes, as well as</w:t>
      </w:r>
      <w:r w:rsidR="00FA0F16">
        <w:rPr>
          <w:rFonts w:ascii="Times New Roman" w:hAnsi="Times New Roman" w:cs="Times New Roman"/>
          <w:sz w:val="24"/>
          <w:szCs w:val="24"/>
        </w:rPr>
        <w:t xml:space="preserve"> </w:t>
      </w:r>
      <w:r w:rsidR="00FA0F16" w:rsidRPr="00FA0F16">
        <w:rPr>
          <w:rFonts w:ascii="Times New Roman" w:hAnsi="Times New Roman" w:cs="Times New Roman"/>
          <w:sz w:val="24"/>
          <w:szCs w:val="24"/>
        </w:rPr>
        <w:t>to evaluate the success of practical conservation actions.</w:t>
      </w:r>
      <w:r w:rsidR="00FA0F16">
        <w:rPr>
          <w:rFonts w:ascii="Times New Roman" w:hAnsi="Times New Roman" w:cs="Times New Roman"/>
          <w:sz w:val="24"/>
          <w:szCs w:val="24"/>
        </w:rPr>
        <w:t xml:space="preserve"> </w:t>
      </w:r>
      <w:r w:rsidRPr="002245AC">
        <w:rPr>
          <w:rFonts w:ascii="Times New Roman" w:hAnsi="Times New Roman" w:cs="Times New Roman"/>
          <w:sz w:val="24"/>
          <w:szCs w:val="24"/>
        </w:rPr>
        <w:t>Short-time-trainings are foreseen (to be defined).</w:t>
      </w:r>
    </w:p>
    <w:p w14:paraId="6810B580" w14:textId="0D4581AA" w:rsidR="006B3AC4" w:rsidRDefault="006B3AC4" w:rsidP="005E2F02"/>
    <w:p w14:paraId="3E8C08A9" w14:textId="1D351430" w:rsidR="001F4D72" w:rsidRDefault="001F4D72" w:rsidP="005E2F02"/>
    <w:p w14:paraId="18543248" w14:textId="7119BA83" w:rsidR="001F4D72" w:rsidRDefault="001F4D72" w:rsidP="005E2F02"/>
    <w:p w14:paraId="031522F0" w14:textId="5CEA01AA" w:rsidR="001F4D72" w:rsidRDefault="001F4D72" w:rsidP="005E2F02"/>
    <w:p w14:paraId="184EC49C" w14:textId="20D943BB" w:rsidR="001F4D72" w:rsidRDefault="001F4D72" w:rsidP="005E2F02"/>
    <w:p w14:paraId="3784D861" w14:textId="7E6DDCF2" w:rsidR="001F4D72" w:rsidRDefault="001F4D72" w:rsidP="005E2F02"/>
    <w:p w14:paraId="57C23CB4" w14:textId="519FAAEB" w:rsidR="001F4D72" w:rsidRDefault="001F4D72" w:rsidP="005E2F02"/>
    <w:sectPr w:rsidR="001F4D7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UxMbc0NLAwMDNV0lEKTi0uzszPAykwqgUAVhr2XSwAAAA="/>
  </w:docVars>
  <w:rsids>
    <w:rsidRoot w:val="002245AC"/>
    <w:rsid w:val="001F4D72"/>
    <w:rsid w:val="002245AC"/>
    <w:rsid w:val="00480516"/>
    <w:rsid w:val="0054348B"/>
    <w:rsid w:val="005E2F02"/>
    <w:rsid w:val="00620C4D"/>
    <w:rsid w:val="006B3AC4"/>
    <w:rsid w:val="00770BCB"/>
    <w:rsid w:val="00D43CCB"/>
    <w:rsid w:val="00FA0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10B56F"/>
  <w15:chartTrackingRefBased/>
  <w15:docId w15:val="{2B65D8D2-B5F0-454A-99D9-39BB59D55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E2F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E2F02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931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</dc:creator>
  <cp:keywords/>
  <dc:description/>
  <cp:lastModifiedBy>Fabio Sgolastra</cp:lastModifiedBy>
  <cp:revision>7</cp:revision>
  <cp:lastPrinted>2020-02-24T14:09:00Z</cp:lastPrinted>
  <dcterms:created xsi:type="dcterms:W3CDTF">2020-02-24T13:16:00Z</dcterms:created>
  <dcterms:modified xsi:type="dcterms:W3CDTF">2022-11-15T09:39:00Z</dcterms:modified>
</cp:coreProperties>
</file>